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1440291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2453799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995321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542892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678548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187926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453587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466055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1134867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824276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771193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3690792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3690792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3690792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3690792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идмаер Егор</dc:creator>
  <dc:language>ru-RU</dc:language>
  <cp:keywords/>
  <dcterms:created xsi:type="dcterms:W3CDTF">2024-03-21T13:46:31Z</dcterms:created>
  <dcterms:modified xsi:type="dcterms:W3CDTF">2024-03-21T13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